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Hepe Data - RNA viruses (Gatherer): Contig Length [nt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neu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7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7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73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2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2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26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2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1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11.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63.755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8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15.9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89.533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6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6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6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9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38.0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62.192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g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7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7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78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5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5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96.424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68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6.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8.029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7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34.7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79.774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9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2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36.8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48.624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5.2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6.526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9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9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17.2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80.079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3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1.6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0.523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2.4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4.670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in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9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74.6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28.664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5.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74.013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5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9.1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11.439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4.0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14.791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ci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5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Lenar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5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8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2.8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9.334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7.4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4.006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8.4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6.966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4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2.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67.288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2.5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1.848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9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2.6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30.357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7.6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7.221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9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5.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1.152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2.6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8.888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19.4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5.564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7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0.9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3.943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kin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7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0.6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3.029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4.7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1.806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3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hal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4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8.7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1.231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8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6.2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4.511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9.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0.378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3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5.965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7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4.7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50.023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5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3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3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527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5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56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6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4.9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4.844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3.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19.439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8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1.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7.108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4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2.7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604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5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5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1.663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8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8.040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2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39.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72.619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9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2.1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85.770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4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s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0T08:23:31Z</dcterms:created>
  <dcterms:modified xsi:type="dcterms:W3CDTF">2024-07-10T08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